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 50 km to 2000 km above the Earth’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 GNSS PNT performance coupling model citestuff(filic2018modelling), as depicted in Table </w:t>
      </w:r>
      <w:hyperlink w:anchor="Xcd98f75463a4f9443cea1890b285c3eb94af900">
        <w:r>
          <w:rPr>
            <w:rStyle w:val="Hyperlink"/>
          </w:rPr>
          <w:t xml:space="preserve">[tab:Space weather – GNSS PNT performance coupling model]</w:t>
        </w:r>
      </w:hyperlink>
    </w:p>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 citestuff(liu2020python).</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4</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5</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6</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7</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8</m:t>
              </m:r>
            </m:e>
          </m:d>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9</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10</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11</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12</m:t>
              </m:r>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3</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4</m:t>
              </m:r>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5</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6</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7</m:t>
              </m:r>
            </m:e>
          </m:d>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 citestuff(lindgren1993kernel, de1994comments, dayal1997improved, de1993simpls, rannar1994pls, abdi2010partial).</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 citestuff(takane2016pls).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8</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9</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20</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21</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22</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3</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4</m:t>
              </m:r>
            </m:e>
          </m:d>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5</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6</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7</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8</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9</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30</m:t>
              </m:r>
            </m:e>
          </m:d>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31</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32</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3</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4</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5</m:t>
              </m:r>
            </m:e>
          </m:d>
        </m:oMath>
      </m:oMathPara>
    </w:p>
    <w:p>
      <w:pPr>
        <w:pStyle w:val="FirstParagraph"/>
      </w:pPr>
      <w:r>
        <w:t xml:space="preserve">Appleton’s formula in Equation 36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36</m:t>
              </m:r>
            </m:e>
          </m:d>
        </m:oMath>
      </m:oMathPara>
    </w:p>
    <w:p>
      <w:pPr>
        <w:pStyle w:val="FirstParagraph"/>
      </w:pPr>
      <w:r>
        <w:t xml:space="preserve">The combination of Equation 34 and Equation 36 yields Equation 37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7</m:t>
              </m:r>
            </m:e>
          </m:d>
        </m:oMath>
      </m:oMathPara>
    </w:p>
    <w:p>
      <w:pPr>
        <w:pStyle w:val="FirstParagraph"/>
      </w:pPr>
      <w:r>
        <w:t xml:space="preserve">The</w:t>
      </w:r>
      <w:r>
        <w:t xml:space="preserve"> </w:t>
      </w:r>
      <m:oMath>
        <m:r>
          <m:t>T</m:t>
        </m:r>
        <m:r>
          <m:t>E</m:t>
        </m:r>
        <m:r>
          <m:t>C</m:t>
        </m:r>
      </m:oMath>
      <w:r>
        <w:t xml:space="preserve"> </w:t>
      </w:r>
      <w:r>
        <w:t xml:space="preserve">citestuff(spilker1996global) 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8</m:t>
              </m:r>
            </m:e>
          </m:d>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39</m:t>
              </m:r>
            </m:e>
          </m:d>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40</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41</m:t>
              </m:r>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42</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43</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44</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5</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46</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7</m:t>
              </m:r>
            </m:e>
          </m:d>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48</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49</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50</m:t>
              </m:r>
            </m:e>
          </m:d>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51</m:t>
              </m:r>
            </m:e>
          </m:d>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52</m:t>
              </m:r>
            </m:e>
          </m:d>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 citestuff(chicco2021matthews) 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53</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0:28:23Z</dcterms:created>
  <dcterms:modified xsi:type="dcterms:W3CDTF">2024-10-08T10: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y fmtid="{D5CDD505-2E9C-101B-9397-08002B2CF9AE}" pid="3" name="bibliography">
    <vt:lpwstr/>
  </property>
</Properties>
</file>